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B73518" w14:textId="77777777" w:rsidR="00024551" w:rsidRDefault="00024551" w:rsidP="00024551">
      <w:pPr>
        <w:spacing w:after="80"/>
      </w:pPr>
      <w:r>
        <w:rPr>
          <w:rFonts w:ascii="Arial" w:hAnsi="Arial"/>
          <w:b/>
          <w:sz w:val="20"/>
        </w:rPr>
        <w:t>Supplemental Table 1. Microsoft Teams Consultation Workflow Survey</w:t>
      </w:r>
    </w:p>
    <w:p w14:paraId="357CCCCF" w14:textId="1CA0C1EA" w:rsidR="00024551" w:rsidRDefault="00024551" w:rsidP="00024551">
      <w:pPr>
        <w:spacing w:after="80"/>
      </w:pPr>
    </w:p>
    <w:tbl>
      <w:tblPr>
        <w:tblStyle w:val="TableGrid"/>
        <w:tblW w:w="10339" w:type="dxa"/>
        <w:jc w:val="center"/>
        <w:tblLayout w:type="fixed"/>
        <w:tblLook w:val="04A0" w:firstRow="1" w:lastRow="0" w:firstColumn="1" w:lastColumn="0" w:noHBand="0" w:noVBand="1"/>
      </w:tblPr>
      <w:tblGrid>
        <w:gridCol w:w="547"/>
        <w:gridCol w:w="2232"/>
        <w:gridCol w:w="4536"/>
        <w:gridCol w:w="3024"/>
      </w:tblGrid>
      <w:tr w:rsidR="00024551" w14:paraId="1E7B47DD" w14:textId="77777777" w:rsidTr="00F12427">
        <w:trPr>
          <w:cantSplit/>
          <w:tblHeader/>
          <w:jc w:val="center"/>
        </w:trPr>
        <w:tc>
          <w:tcPr>
            <w:tcW w:w="547" w:type="dxa"/>
            <w:shd w:val="clear" w:color="auto" w:fill="D9E1F2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FC9FB0B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b/>
                <w:sz w:val="15"/>
              </w:rPr>
              <w:t>Item</w:t>
            </w:r>
          </w:p>
        </w:tc>
        <w:tc>
          <w:tcPr>
            <w:tcW w:w="2232" w:type="dxa"/>
            <w:shd w:val="clear" w:color="auto" w:fill="D9E1F2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2B0804E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b/>
                <w:sz w:val="15"/>
              </w:rPr>
              <w:t>Survey item</w:t>
            </w:r>
          </w:p>
        </w:tc>
        <w:tc>
          <w:tcPr>
            <w:tcW w:w="4536" w:type="dxa"/>
            <w:shd w:val="clear" w:color="auto" w:fill="D9E1F2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83709B9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b/>
                <w:sz w:val="15"/>
              </w:rPr>
              <w:t>Question wording</w:t>
            </w:r>
          </w:p>
        </w:tc>
        <w:tc>
          <w:tcPr>
            <w:tcW w:w="3024" w:type="dxa"/>
            <w:shd w:val="clear" w:color="auto" w:fill="D9E1F2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27CF2CB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b/>
                <w:sz w:val="15"/>
              </w:rPr>
              <w:t>Response options</w:t>
            </w:r>
          </w:p>
        </w:tc>
      </w:tr>
      <w:tr w:rsidR="00024551" w14:paraId="0A004274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80B542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1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B6AC39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Department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F9DB4E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Please select your primary clinical department.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5EF596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Department selection</w:t>
            </w:r>
          </w:p>
        </w:tc>
      </w:tr>
      <w:tr w:rsidR="00024551" w14:paraId="2E718446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021024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2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32112A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Provider type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C95B29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Please select your role (e.g., attending physician, resident, advanced care provider, nurse).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BB2B1B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Role selection</w:t>
            </w:r>
          </w:p>
        </w:tc>
      </w:tr>
      <w:tr w:rsidR="00024551" w14:paraId="1EB25C4E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EC469F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3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5E2FC2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Years in practice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5AF1D3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If you are a physician, include post-graduate years.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FC2F61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1-3; 4-7; 8-11; 12+</w:t>
            </w:r>
          </w:p>
        </w:tc>
      </w:tr>
      <w:tr w:rsidR="00024551" w14:paraId="63780DB4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8BDB6D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4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6DBC2F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Overall satisfaction with MS Teams for consultations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D9643E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On a scale from 1 (not satisfied) to 3 (satisfied), how satisfied are you with using MS Teams for consultations? Please consider aspects such as ease of use, communication efficiency, and integration into your workflow.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E75A17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1 = Not satisfied; 2 = Neutral; 3 = Satisfied</w:t>
            </w:r>
          </w:p>
        </w:tc>
      </w:tr>
      <w:tr w:rsidR="00024551" w14:paraId="14CB1AEE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B29B12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5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F3AB80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Impact of MS Teams on workflow compared with Spectra alone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071C8E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Compared with using Spectra alone for consultations, how has integrating MS Teams affected your workflow? Please consider aspects such as time efficiency, ease of communication, and overall satisfaction.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DF18E7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Interrupted workflow; Has not changed workflow; Improved workflow</w:t>
            </w:r>
          </w:p>
        </w:tc>
      </w:tr>
      <w:tr w:rsidR="00024551" w14:paraId="6D58FB9D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D4DB1A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6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E64897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Ease of initiating or receiving a consultation using MS Teams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7BA205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How easy do you find it to initiate or receive a consultation using MS Teams? Rate from 1 (difficult) to 3 (easy).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037980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1 = Difficult; 2 = Neither easy nor difficult; 3 = Easy</w:t>
            </w:r>
          </w:p>
        </w:tc>
      </w:tr>
      <w:tr w:rsidR="00024551" w14:paraId="3D08AFE7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B9A741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7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522DC6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Self-rated proficiency in MS Teams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B2D182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How would you rate yourself in proficiency in MS Teams? Rate from 1 (not proficient) to 3 (proficient). Proficiency includes easily opening, placing, and responding to consults; answering phone calls; creating groups; and tagging others.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1C3422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1 = Not proficient; 2 = Somewhat proficient; 3 = Proficient</w:t>
            </w:r>
          </w:p>
        </w:tc>
      </w:tr>
      <w:tr w:rsidR="00024551" w14:paraId="5E078F0C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510990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8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E88837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Ease of reaching the team for further information or recommendations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BE9AF2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How easy is it for you to reach the team for further information or recommendations? Rate from 1 (difficult) to 3 (easy).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4AFE38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1 = Difficult; 2 = Neither easy nor difficult; 3 = Easy</w:t>
            </w:r>
          </w:p>
        </w:tc>
      </w:tr>
      <w:tr w:rsidR="00024551" w14:paraId="3841BDF3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079DFE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9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4502EC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Preferred mode of communication after initiating an MS Teams consult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8DF5EC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After initiating an MS Teams consult, describe your preferred mode of communication.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201E93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I prefer Spectra after the initial consult; I prefer to use both MS Teams and Spectra; I prefer MS Teams after the initial consult</w:t>
            </w:r>
          </w:p>
        </w:tc>
      </w:tr>
      <w:tr w:rsidR="00024551" w14:paraId="592E8901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0F73B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10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B9781D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Frequency of delays in responses using MS Teams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41B6AB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How often do you encounter delays in responses using MS Teams?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099890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I often encounter a delay; I sometimes encounter a delay; I have rarely encountered a delay</w:t>
            </w:r>
          </w:p>
        </w:tc>
      </w:tr>
      <w:tr w:rsidR="00024551" w14:paraId="01B1A061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4ACA25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11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39E506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Perceived impact of MS Teams on patient care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14137C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How do you believe using MS Teams for consultations has impacted patient care?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3C6313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Negatively; No significant impact; Positively</w:t>
            </w:r>
          </w:p>
        </w:tc>
      </w:tr>
      <w:tr w:rsidR="00024551" w14:paraId="6923F308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625FDD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12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0464B9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Additional positive workflow impacts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98E9F7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Is there any aspect of your workflow that is positively affected by using MS Teams for consultation that is not mentioned in the prior questions?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54A3FD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Free-text response</w:t>
            </w:r>
          </w:p>
        </w:tc>
      </w:tr>
      <w:tr w:rsidR="00024551" w14:paraId="2D2B2D65" w14:textId="77777777" w:rsidTr="00F12427">
        <w:trPr>
          <w:cantSplit/>
          <w:jc w:val="center"/>
        </w:trPr>
        <w:tc>
          <w:tcPr>
            <w:tcW w:w="547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2F56BF" w14:textId="77777777" w:rsidR="00024551" w:rsidRDefault="00024551" w:rsidP="007602A9">
            <w:pPr>
              <w:spacing w:line="228" w:lineRule="auto"/>
              <w:jc w:val="center"/>
            </w:pPr>
            <w:r>
              <w:rPr>
                <w:rFonts w:ascii="Arial" w:hAnsi="Arial"/>
                <w:sz w:val="14"/>
              </w:rPr>
              <w:t>13</w:t>
            </w:r>
          </w:p>
        </w:tc>
        <w:tc>
          <w:tcPr>
            <w:tcW w:w="2232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1F92E2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Additional negative workflow impacts</w:t>
            </w:r>
          </w:p>
        </w:tc>
        <w:tc>
          <w:tcPr>
            <w:tcW w:w="4536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52DC77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Is there any aspect of your workflow that is negatively affected by using MS Teams for consultation that is not mentioned in the prior questions?</w:t>
            </w:r>
          </w:p>
        </w:tc>
        <w:tc>
          <w:tcPr>
            <w:tcW w:w="3024" w:type="dxa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E09E70" w14:textId="77777777" w:rsidR="00024551" w:rsidRDefault="00024551" w:rsidP="007602A9">
            <w:pPr>
              <w:spacing w:line="228" w:lineRule="auto"/>
            </w:pPr>
            <w:r>
              <w:rPr>
                <w:rFonts w:ascii="Arial" w:hAnsi="Arial"/>
                <w:sz w:val="14"/>
              </w:rPr>
              <w:t>Free-text response</w:t>
            </w:r>
          </w:p>
        </w:tc>
      </w:tr>
    </w:tbl>
    <w:p w14:paraId="238CDA42" w14:textId="74A45793" w:rsidR="009B50BB" w:rsidRPr="00024551" w:rsidRDefault="00F12427" w:rsidP="00977190">
      <w:pPr>
        <w:spacing w:after="0" w:line="480" w:lineRule="auto"/>
        <w:contextualSpacing/>
        <w:mirrorIndents/>
        <w:rPr>
          <w:rFonts w:ascii="Times New Roman" w:eastAsia="Times New Roman" w:hAnsi="Times New Roman" w:cs="Times New Roman"/>
          <w:kern w:val="0"/>
          <w:lang w:bidi="he-IL"/>
          <w14:ligatures w14:val="none"/>
        </w:rPr>
      </w:pPr>
      <w:r>
        <w:rPr>
          <w:rFonts w:ascii="Arial" w:hAnsi="Arial"/>
          <w:sz w:val="16"/>
        </w:rPr>
        <w:t>This anonymous survey was administered to emergency department (ED) and consulting clinicians to assess satisfaction with, and perceived impact of, a Microsoft Teams-based consultation workflow. Items used a 3-point Likert-type scale unless otherwise specified.</w:t>
      </w:r>
    </w:p>
    <w:p w14:paraId="453A7CD7" w14:textId="77777777" w:rsidR="00024551" w:rsidRDefault="00024551" w:rsidP="00977190">
      <w:pPr>
        <w:spacing w:after="0" w:line="480" w:lineRule="auto"/>
        <w:contextualSpacing/>
        <w:mirrorIndents/>
        <w:rPr>
          <w:rFonts w:ascii="Times New Roman" w:eastAsia="Times New Roman" w:hAnsi="Times New Roman" w:cs="Times New Roman"/>
          <w:i/>
          <w:iCs/>
          <w:kern w:val="0"/>
          <w:lang w:bidi="he-IL"/>
          <w14:ligatures w14:val="none"/>
        </w:rPr>
      </w:pPr>
    </w:p>
    <w:tbl>
      <w:tblPr>
        <w:tblW w:w="9080" w:type="dxa"/>
        <w:tblLook w:val="04A0" w:firstRow="1" w:lastRow="0" w:firstColumn="1" w:lastColumn="0" w:noHBand="0" w:noVBand="1"/>
      </w:tblPr>
      <w:tblGrid>
        <w:gridCol w:w="960"/>
        <w:gridCol w:w="1720"/>
        <w:gridCol w:w="1720"/>
        <w:gridCol w:w="1720"/>
        <w:gridCol w:w="2960"/>
      </w:tblGrid>
      <w:tr w:rsidR="009B50BB" w:rsidRPr="00DE0133" w14:paraId="016406DA" w14:textId="77777777" w:rsidTr="007602A9">
        <w:trPr>
          <w:trHeight w:val="290"/>
        </w:trPr>
        <w:tc>
          <w:tcPr>
            <w:tcW w:w="9080" w:type="dxa"/>
            <w:gridSpan w:val="5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center"/>
            <w:hideMark/>
          </w:tcPr>
          <w:p w14:paraId="67F371DD" w14:textId="77777777" w:rsidR="009B50BB" w:rsidRPr="00DE0133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bidi="he-IL"/>
                <w14:ligatures w14:val="none"/>
              </w:rPr>
              <w:t xml:space="preserve">Supplemental Tabl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bidi="he-IL"/>
                <w14:ligatures w14:val="none"/>
              </w:rPr>
              <w:t>2</w:t>
            </w:r>
            <w:r w:rsidRPr="00DE0133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bidi="he-IL"/>
                <w14:ligatures w14:val="none"/>
              </w:rPr>
              <w:t>. ED provider ratings on Microsoft Teams items (n = 82)</w:t>
            </w:r>
          </w:p>
        </w:tc>
      </w:tr>
      <w:tr w:rsidR="009B50BB" w:rsidRPr="00DE0133" w14:paraId="47270B26" w14:textId="77777777" w:rsidTr="007602A9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678B52" w14:textId="77777777" w:rsidR="009B50BB" w:rsidRPr="00DE0133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bidi="he-IL"/>
                <w14:ligatures w14:val="none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58B67D" w14:textId="77777777" w:rsidR="009B50BB" w:rsidRPr="00DE0133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5D956E" w14:textId="77777777" w:rsidR="009B50BB" w:rsidRPr="00DE0133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3A6365" w14:textId="77777777" w:rsidR="009B50BB" w:rsidRPr="00DE0133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03E9A5" w14:textId="77777777" w:rsidR="009B50BB" w:rsidRPr="00DE0133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</w:tr>
      <w:tr w:rsidR="009B50BB" w:rsidRPr="00DE0133" w14:paraId="1054F5CA" w14:textId="77777777" w:rsidTr="007602A9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E39116" w14:textId="77777777" w:rsidR="009B50BB" w:rsidRPr="00DE0133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Rating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41E27E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Satisfaction (n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9ACC06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Ease of use (n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91CA42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Proficiency (n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093C24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Ease of reaching consultant (n)</w:t>
            </w:r>
          </w:p>
        </w:tc>
      </w:tr>
      <w:tr w:rsidR="009B50BB" w:rsidRPr="00DE0133" w14:paraId="383E3D82" w14:textId="77777777" w:rsidTr="007602A9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660F84" w14:textId="77777777" w:rsidR="009B50BB" w:rsidRPr="00DE0133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6DF938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6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FEB102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6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D9877F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61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2FF106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44</w:t>
            </w:r>
          </w:p>
        </w:tc>
      </w:tr>
      <w:tr w:rsidR="009B50BB" w:rsidRPr="00DE0133" w14:paraId="424E3DC3" w14:textId="77777777" w:rsidTr="007602A9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CA8542" w14:textId="77777777" w:rsidR="009B50BB" w:rsidRPr="00DE0133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67176E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1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FACABA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1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400D65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20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4ED500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34</w:t>
            </w:r>
          </w:p>
        </w:tc>
      </w:tr>
      <w:tr w:rsidR="009B50BB" w:rsidRPr="00DE0133" w14:paraId="5B21BD44" w14:textId="77777777" w:rsidTr="007602A9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A436BC" w14:textId="77777777" w:rsidR="009B50BB" w:rsidRPr="00DE0133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D49C6C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8191B5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BFA89E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0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B48366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3</w:t>
            </w:r>
          </w:p>
        </w:tc>
      </w:tr>
      <w:tr w:rsidR="009B50BB" w:rsidRPr="00DE0133" w14:paraId="2BC70690" w14:textId="77777777" w:rsidTr="007602A9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66B20B" w14:textId="77777777" w:rsidR="009B50BB" w:rsidRPr="00DE0133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C92FC1" w14:textId="77777777" w:rsidR="009B50BB" w:rsidRPr="00DE0133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39DE32" w14:textId="77777777" w:rsidR="009B50BB" w:rsidRPr="00DE0133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0E1142" w14:textId="77777777" w:rsidR="009B50BB" w:rsidRPr="00DE0133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B8FCCD" w14:textId="77777777" w:rsidR="009B50BB" w:rsidRPr="00DE0133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</w:tr>
      <w:tr w:rsidR="009B50BB" w:rsidRPr="00DE0133" w14:paraId="570B4A58" w14:textId="77777777" w:rsidTr="007602A9">
        <w:trPr>
          <w:trHeight w:val="290"/>
        </w:trPr>
        <w:tc>
          <w:tcPr>
            <w:tcW w:w="9080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537DBC" w14:textId="77777777" w:rsidR="009B50BB" w:rsidRPr="00DE0133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E013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Rating scale: 1 = not satisfied / not easy / not proficient; 3 = satisfied / easy / proficient.</w:t>
            </w:r>
          </w:p>
        </w:tc>
      </w:tr>
    </w:tbl>
    <w:p w14:paraId="5AD2E6F7" w14:textId="77777777" w:rsidR="009B50BB" w:rsidRDefault="009B50BB" w:rsidP="00977190">
      <w:pPr>
        <w:spacing w:after="0" w:line="480" w:lineRule="auto"/>
        <w:contextualSpacing/>
        <w:mirrorIndents/>
      </w:pPr>
    </w:p>
    <w:p w14:paraId="36E2A7CC" w14:textId="77777777" w:rsidR="009B50BB" w:rsidRDefault="009B50BB" w:rsidP="00977190">
      <w:pPr>
        <w:spacing w:after="0" w:line="480" w:lineRule="auto"/>
        <w:contextualSpacing/>
        <w:mirrorIndents/>
      </w:pPr>
    </w:p>
    <w:tbl>
      <w:tblPr>
        <w:tblW w:w="9740" w:type="dxa"/>
        <w:tblLook w:val="04A0" w:firstRow="1" w:lastRow="0" w:firstColumn="1" w:lastColumn="0" w:noHBand="0" w:noVBand="1"/>
      </w:tblPr>
      <w:tblGrid>
        <w:gridCol w:w="7007"/>
        <w:gridCol w:w="1648"/>
        <w:gridCol w:w="266"/>
        <w:gridCol w:w="266"/>
        <w:gridCol w:w="266"/>
        <w:gridCol w:w="266"/>
        <w:gridCol w:w="266"/>
      </w:tblGrid>
      <w:tr w:rsidR="009B50BB" w:rsidRPr="00AE2C5F" w14:paraId="4E381BE7" w14:textId="77777777" w:rsidTr="007602A9">
        <w:trPr>
          <w:trHeight w:val="290"/>
        </w:trPr>
        <w:tc>
          <w:tcPr>
            <w:tcW w:w="9740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center"/>
            <w:hideMark/>
          </w:tcPr>
          <w:p w14:paraId="1F95BB1D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bidi="he-IL"/>
                <w14:ligatures w14:val="none"/>
              </w:rPr>
              <w:lastRenderedPageBreak/>
              <w:t xml:space="preserve">Supplemental Tabl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bidi="he-IL"/>
                <w14:ligatures w14:val="none"/>
              </w:rPr>
              <w:t>3</w:t>
            </w:r>
            <w:r w:rsidRPr="00AE2C5F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bidi="he-IL"/>
                <w14:ligatures w14:val="none"/>
              </w:rPr>
              <w:t>. Frequency of delays among ED providers using Microsoft Teams (n = 82)</w:t>
            </w:r>
          </w:p>
        </w:tc>
      </w:tr>
      <w:tr w:rsidR="009B50BB" w:rsidRPr="00AE2C5F" w14:paraId="43633A8F" w14:textId="77777777" w:rsidTr="007602A9">
        <w:trPr>
          <w:trHeight w:val="290"/>
        </w:trPr>
        <w:tc>
          <w:tcPr>
            <w:tcW w:w="70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935AFD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bidi="he-IL"/>
                <w14:ligatures w14:val="none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166F3C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B603AC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B7C424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EC46B5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617F59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5F3AE5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</w:tr>
      <w:tr w:rsidR="009B50BB" w:rsidRPr="00AE2C5F" w14:paraId="20AE6EB4" w14:textId="77777777" w:rsidTr="007602A9">
        <w:trPr>
          <w:trHeight w:val="290"/>
        </w:trPr>
        <w:tc>
          <w:tcPr>
            <w:tcW w:w="70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CA51D8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Response option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B2B9C3" w14:textId="77777777" w:rsidR="009B50BB" w:rsidRPr="00AE2C5F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n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8D5610" w14:textId="77777777" w:rsidR="009B50BB" w:rsidRPr="00AE2C5F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2B9721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519571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DF02B2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7716B2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</w:tr>
      <w:tr w:rsidR="009B50BB" w:rsidRPr="00AE2C5F" w14:paraId="39D8BA63" w14:textId="77777777" w:rsidTr="007602A9">
        <w:trPr>
          <w:trHeight w:val="290"/>
        </w:trPr>
        <w:tc>
          <w:tcPr>
            <w:tcW w:w="70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D9A02B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I sometimes encounter a delay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E274F9" w14:textId="77777777" w:rsidR="009B50BB" w:rsidRPr="00AE2C5F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51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AE6F1D" w14:textId="77777777" w:rsidR="009B50BB" w:rsidRPr="00AE2C5F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E992A2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AB4EA8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F55BE5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D34A5D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</w:tr>
      <w:tr w:rsidR="009B50BB" w:rsidRPr="00AE2C5F" w14:paraId="6A3A8A38" w14:textId="77777777" w:rsidTr="007602A9">
        <w:trPr>
          <w:trHeight w:val="290"/>
        </w:trPr>
        <w:tc>
          <w:tcPr>
            <w:tcW w:w="70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733152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I often encounter a delay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37E9F6" w14:textId="77777777" w:rsidR="009B50BB" w:rsidRPr="00AE2C5F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20</w:t>
            </w: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174DAC" w14:textId="77777777" w:rsidR="009B50BB" w:rsidRPr="00AE2C5F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0B8803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6DD4B4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85A94D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BCB362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</w:tr>
      <w:tr w:rsidR="009B50BB" w:rsidRPr="00AE2C5F" w14:paraId="26E97246" w14:textId="77777777" w:rsidTr="007602A9">
        <w:trPr>
          <w:trHeight w:val="290"/>
        </w:trPr>
        <w:tc>
          <w:tcPr>
            <w:tcW w:w="70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D57B74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I have rarely encountered a delay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EE0DAC" w14:textId="77777777" w:rsidR="009B50BB" w:rsidRPr="00AE2C5F" w:rsidRDefault="009B50BB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11</w:t>
            </w:r>
          </w:p>
        </w:tc>
        <w:tc>
          <w:tcPr>
            <w:tcW w:w="2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18F54FA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 </w:t>
            </w:r>
          </w:p>
        </w:tc>
        <w:tc>
          <w:tcPr>
            <w:tcW w:w="2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2BBDE54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 </w:t>
            </w:r>
          </w:p>
        </w:tc>
        <w:tc>
          <w:tcPr>
            <w:tcW w:w="2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C4CF863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 </w:t>
            </w:r>
          </w:p>
        </w:tc>
        <w:tc>
          <w:tcPr>
            <w:tcW w:w="2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FE1A676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 </w:t>
            </w:r>
          </w:p>
        </w:tc>
        <w:tc>
          <w:tcPr>
            <w:tcW w:w="2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EBBD50F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AE2C5F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 </w:t>
            </w:r>
          </w:p>
        </w:tc>
      </w:tr>
      <w:tr w:rsidR="009B50BB" w:rsidRPr="00AE2C5F" w14:paraId="1F3E5A5C" w14:textId="77777777" w:rsidTr="007602A9">
        <w:trPr>
          <w:trHeight w:val="290"/>
        </w:trPr>
        <w:tc>
          <w:tcPr>
            <w:tcW w:w="70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D1A864" w14:textId="77777777" w:rsidR="009B50BB" w:rsidRPr="00AE2C5F" w:rsidRDefault="009B50BB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35F0AC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5EE959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2AE6A0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DE8C85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C1C905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2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49A4A7" w14:textId="77777777" w:rsidR="009B50BB" w:rsidRPr="00AE2C5F" w:rsidRDefault="009B50BB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</w:tr>
    </w:tbl>
    <w:p w14:paraId="738C0943" w14:textId="77777777" w:rsidR="009B50BB" w:rsidRDefault="009B50BB" w:rsidP="00977190">
      <w:pPr>
        <w:spacing w:after="0" w:line="480" w:lineRule="auto"/>
        <w:contextualSpacing/>
        <w:mirrorIndents/>
      </w:pPr>
    </w:p>
    <w:p w14:paraId="6BFC8FFB" w14:textId="77777777" w:rsidR="000B07AC" w:rsidRDefault="000B07AC" w:rsidP="00977190">
      <w:pPr>
        <w:spacing w:after="0" w:line="480" w:lineRule="auto"/>
        <w:contextualSpacing/>
        <w:mirrorIndents/>
      </w:pPr>
    </w:p>
    <w:tbl>
      <w:tblPr>
        <w:tblW w:w="9112" w:type="dxa"/>
        <w:tblLook w:val="04A0" w:firstRow="1" w:lastRow="0" w:firstColumn="1" w:lastColumn="0" w:noHBand="0" w:noVBand="1"/>
      </w:tblPr>
      <w:tblGrid>
        <w:gridCol w:w="4300"/>
        <w:gridCol w:w="1430"/>
        <w:gridCol w:w="300"/>
        <w:gridCol w:w="1775"/>
        <w:gridCol w:w="300"/>
        <w:gridCol w:w="1007"/>
      </w:tblGrid>
      <w:tr w:rsidR="000B07AC" w:rsidRPr="00D4237C" w14:paraId="12805C4B" w14:textId="77777777" w:rsidTr="007602A9">
        <w:trPr>
          <w:trHeight w:val="290"/>
        </w:trPr>
        <w:tc>
          <w:tcPr>
            <w:tcW w:w="9112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center"/>
            <w:hideMark/>
          </w:tcPr>
          <w:p w14:paraId="16854A4E" w14:textId="77777777" w:rsidR="000B07AC" w:rsidRPr="00D4237C" w:rsidRDefault="000B07AC" w:rsidP="007602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 xml:space="preserve">Supplemental Tabl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4</w:t>
            </w:r>
            <w:r w:rsidRPr="00D4237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. ED vs non-ED comparisons for key outcomes</w:t>
            </w:r>
          </w:p>
        </w:tc>
      </w:tr>
      <w:tr w:rsidR="000B07AC" w:rsidRPr="00D4237C" w14:paraId="225FBC67" w14:textId="77777777" w:rsidTr="007602A9">
        <w:trPr>
          <w:trHeight w:val="290"/>
        </w:trPr>
        <w:tc>
          <w:tcPr>
            <w:tcW w:w="4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61676F" w14:textId="77777777" w:rsidR="000B07AC" w:rsidRPr="00D4237C" w:rsidRDefault="000B07AC" w:rsidP="007602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CA0462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17157F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A06036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97BE80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7407E4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</w:tr>
      <w:tr w:rsidR="000B07AC" w:rsidRPr="00D4237C" w14:paraId="6D2DDE65" w14:textId="77777777" w:rsidTr="007602A9">
        <w:trPr>
          <w:trHeight w:val="290"/>
        </w:trPr>
        <w:tc>
          <w:tcPr>
            <w:tcW w:w="4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CB7796" w14:textId="77777777" w:rsidR="000B07AC" w:rsidRPr="00D4237C" w:rsidRDefault="000B07AC" w:rsidP="007602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Outcome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B789DD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ED n/N (%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30AAFE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1CA597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Non-ED n/N (%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099175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1E1C3C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u w:val="single"/>
                <w:lang w:bidi="he-IL"/>
                <w14:ligatures w14:val="none"/>
              </w:rPr>
              <w:t>p-value</w:t>
            </w:r>
          </w:p>
        </w:tc>
      </w:tr>
      <w:tr w:rsidR="000B07AC" w:rsidRPr="00D4237C" w14:paraId="7D4D52E6" w14:textId="77777777" w:rsidTr="007602A9">
        <w:trPr>
          <w:trHeight w:val="290"/>
        </w:trPr>
        <w:tc>
          <w:tcPr>
            <w:tcW w:w="4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B9B62A" w14:textId="77777777" w:rsidR="000B07AC" w:rsidRPr="00D4237C" w:rsidRDefault="000B07AC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High satisfaction (3 vs 1–2)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8E2B45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64/82 (78.0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1ED0E2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402745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22/39 (56.4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2F729D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4C9DC5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0.014</w:t>
            </w:r>
          </w:p>
        </w:tc>
      </w:tr>
      <w:tr w:rsidR="000B07AC" w:rsidRPr="00D4237C" w14:paraId="709BA5CD" w14:textId="77777777" w:rsidTr="007602A9">
        <w:trPr>
          <w:trHeight w:val="290"/>
        </w:trPr>
        <w:tc>
          <w:tcPr>
            <w:tcW w:w="4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723492" w14:textId="77777777" w:rsidR="000B07AC" w:rsidRPr="00D4237C" w:rsidRDefault="000B07AC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Improved workflow (vs not improved)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5797FD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70/82 (85.4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6E7B4E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7D5A99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24/39 (61.5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094B6A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9F054F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0.003</w:t>
            </w:r>
          </w:p>
        </w:tc>
      </w:tr>
      <w:tr w:rsidR="000B07AC" w:rsidRPr="00D4237C" w14:paraId="0E0FCDD9" w14:textId="77777777" w:rsidTr="007602A9">
        <w:trPr>
          <w:trHeight w:val="290"/>
        </w:trPr>
        <w:tc>
          <w:tcPr>
            <w:tcW w:w="4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349E4A" w14:textId="77777777" w:rsidR="000B07AC" w:rsidRPr="00D4237C" w:rsidRDefault="000B07AC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Positive impact on patient care (vs not)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A93740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73/82 (89.0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B97F31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517F0E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22/39 (56.4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83E020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3A13A0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&lt;0.001</w:t>
            </w:r>
          </w:p>
        </w:tc>
      </w:tr>
      <w:tr w:rsidR="000B07AC" w:rsidRPr="00D4237C" w14:paraId="49E0B51B" w14:textId="77777777" w:rsidTr="007602A9">
        <w:trPr>
          <w:trHeight w:val="290"/>
        </w:trPr>
        <w:tc>
          <w:tcPr>
            <w:tcW w:w="4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58C6D1" w14:textId="77777777" w:rsidR="000B07AC" w:rsidRPr="00D4237C" w:rsidRDefault="000B07AC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Delays often (vs sometimes/rarely)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CFF041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20/82 (24.4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40CD85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195455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6/39 (15.4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C54C18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052170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0.26</w:t>
            </w:r>
          </w:p>
        </w:tc>
      </w:tr>
      <w:tr w:rsidR="000B07AC" w:rsidRPr="00D4237C" w14:paraId="09CF367E" w14:textId="77777777" w:rsidTr="007602A9">
        <w:trPr>
          <w:trHeight w:val="290"/>
        </w:trPr>
        <w:tc>
          <w:tcPr>
            <w:tcW w:w="43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90AA8B" w14:textId="77777777" w:rsidR="000B07AC" w:rsidRPr="00D4237C" w:rsidRDefault="000B07AC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Teams-favorable preference (vs Spectra only)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EB7940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77/82 (93.9)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977586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 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847763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31/39 (79.5)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E4E568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 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41BBD2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0.017</w:t>
            </w:r>
          </w:p>
        </w:tc>
      </w:tr>
      <w:tr w:rsidR="000B07AC" w:rsidRPr="00D4237C" w14:paraId="5A78A066" w14:textId="77777777" w:rsidTr="007602A9">
        <w:trPr>
          <w:trHeight w:val="290"/>
        </w:trPr>
        <w:tc>
          <w:tcPr>
            <w:tcW w:w="4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6A3306" w14:textId="77777777" w:rsidR="000B07AC" w:rsidRPr="00D4237C" w:rsidRDefault="000B07AC" w:rsidP="00760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345050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F9CC87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282B1D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0AC9BC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E9EEBC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</w:tr>
      <w:tr w:rsidR="000B07AC" w:rsidRPr="00D4237C" w14:paraId="788A81F2" w14:textId="77777777" w:rsidTr="007602A9">
        <w:trPr>
          <w:trHeight w:val="290"/>
        </w:trPr>
        <w:tc>
          <w:tcPr>
            <w:tcW w:w="4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AE5DCB" w14:textId="77777777" w:rsidR="000B07AC" w:rsidRPr="00D4237C" w:rsidRDefault="000B07AC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  <w:r w:rsidRPr="00D4237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  <w:t>ED = emergency department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510E70" w14:textId="77777777" w:rsidR="000B07AC" w:rsidRPr="00D4237C" w:rsidRDefault="000B07AC" w:rsidP="007602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he-IL"/>
                <w14:ligatures w14:val="none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A3A26C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9AEADD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311433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E0C24A" w14:textId="77777777" w:rsidR="000B07AC" w:rsidRPr="00D4237C" w:rsidRDefault="000B07AC" w:rsidP="007602A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bidi="he-IL"/>
                <w14:ligatures w14:val="none"/>
              </w:rPr>
            </w:pPr>
          </w:p>
        </w:tc>
      </w:tr>
    </w:tbl>
    <w:p w14:paraId="6B116CBC" w14:textId="77777777" w:rsidR="000B07AC" w:rsidRPr="00977190" w:rsidRDefault="000B07AC" w:rsidP="00977190">
      <w:pPr>
        <w:spacing w:after="0" w:line="480" w:lineRule="auto"/>
        <w:contextualSpacing/>
        <w:mirrorIndents/>
      </w:pPr>
    </w:p>
    <w:sectPr w:rsidR="000B07AC" w:rsidRPr="00977190">
      <w:footerReference w:type="even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4F93AB" w14:textId="77777777" w:rsidR="003B374C" w:rsidRDefault="003B374C" w:rsidP="00F12427">
      <w:pPr>
        <w:spacing w:after="0" w:line="240" w:lineRule="auto"/>
      </w:pPr>
      <w:r>
        <w:separator/>
      </w:r>
    </w:p>
  </w:endnote>
  <w:endnote w:type="continuationSeparator" w:id="0">
    <w:p w14:paraId="0BC76A33" w14:textId="77777777" w:rsidR="003B374C" w:rsidRDefault="003B374C" w:rsidP="00F124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EB3047" w14:textId="3A0B0828" w:rsidR="00F12427" w:rsidRDefault="00F1242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444CADC" wp14:editId="79F3BF0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6075"/>
              <wp:effectExtent l="0" t="0" r="9525" b="0"/>
              <wp:wrapNone/>
              <wp:docPr id="119590121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6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D811EC" w14:textId="59343CDC" w:rsidR="00F12427" w:rsidRPr="00F12427" w:rsidRDefault="00F12427" w:rsidP="00F1242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1242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44CAD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7.2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01D811EC" w14:textId="59343CDC" w:rsidR="00F12427" w:rsidRPr="00F12427" w:rsidRDefault="00F12427" w:rsidP="00F1242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1242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DE099" w14:textId="2A83BB85" w:rsidR="00F12427" w:rsidRDefault="00F1242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ABDA3C0" wp14:editId="1C811964">
              <wp:simplePos x="914400" y="942022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6075"/>
              <wp:effectExtent l="0" t="0" r="9525" b="0"/>
              <wp:wrapNone/>
              <wp:docPr id="545163460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6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BBEB05" w14:textId="4E33C986" w:rsidR="00F12427" w:rsidRPr="00F12427" w:rsidRDefault="00F12427" w:rsidP="00F1242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1242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BDA3C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7.2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12BBEB05" w14:textId="4E33C986" w:rsidR="00F12427" w:rsidRPr="00F12427" w:rsidRDefault="00F12427" w:rsidP="00F1242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1242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5B227" w14:textId="549A2383" w:rsidR="00F12427" w:rsidRDefault="00F1242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85133EE" wp14:editId="2F6EA84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6075"/>
              <wp:effectExtent l="0" t="0" r="9525" b="0"/>
              <wp:wrapNone/>
              <wp:docPr id="139005364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6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C96BCD" w14:textId="1F398FE2" w:rsidR="00F12427" w:rsidRPr="00F12427" w:rsidRDefault="00F12427" w:rsidP="00F1242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1242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5133E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7.2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59C96BCD" w14:textId="1F398FE2" w:rsidR="00F12427" w:rsidRPr="00F12427" w:rsidRDefault="00F12427" w:rsidP="00F1242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1242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460202" w14:textId="77777777" w:rsidR="003B374C" w:rsidRDefault="003B374C" w:rsidP="00F12427">
      <w:pPr>
        <w:spacing w:after="0" w:line="240" w:lineRule="auto"/>
      </w:pPr>
      <w:r>
        <w:separator/>
      </w:r>
    </w:p>
  </w:footnote>
  <w:footnote w:type="continuationSeparator" w:id="0">
    <w:p w14:paraId="63A3F58B" w14:textId="77777777" w:rsidR="003B374C" w:rsidRDefault="003B374C" w:rsidP="00F124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BB1867"/>
    <w:multiLevelType w:val="multilevel"/>
    <w:tmpl w:val="B1EE8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A172DC"/>
    <w:multiLevelType w:val="multilevel"/>
    <w:tmpl w:val="5F78E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0E0D19"/>
    <w:multiLevelType w:val="multilevel"/>
    <w:tmpl w:val="50DEE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E5D2870"/>
    <w:multiLevelType w:val="multilevel"/>
    <w:tmpl w:val="95600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24653819">
    <w:abstractNumId w:val="3"/>
  </w:num>
  <w:num w:numId="2" w16cid:durableId="2135908129">
    <w:abstractNumId w:val="0"/>
  </w:num>
  <w:num w:numId="3" w16cid:durableId="1868372143">
    <w:abstractNumId w:val="2"/>
  </w:num>
  <w:num w:numId="4" w16cid:durableId="3271699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1tDQ0sTQzMzE1MLVU0lEKTi0uzszPAykwqQUAnzuscSwAAAA="/>
  </w:docVars>
  <w:rsids>
    <w:rsidRoot w:val="00977190"/>
    <w:rsid w:val="00024551"/>
    <w:rsid w:val="000B07AC"/>
    <w:rsid w:val="001E2C7C"/>
    <w:rsid w:val="003B374C"/>
    <w:rsid w:val="00410C1A"/>
    <w:rsid w:val="004E735C"/>
    <w:rsid w:val="004F687C"/>
    <w:rsid w:val="00977190"/>
    <w:rsid w:val="009B19F6"/>
    <w:rsid w:val="009B50BB"/>
    <w:rsid w:val="00A36823"/>
    <w:rsid w:val="00A42CDF"/>
    <w:rsid w:val="00AE4B85"/>
    <w:rsid w:val="00C86D77"/>
    <w:rsid w:val="00E94D40"/>
    <w:rsid w:val="00F12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9050"/>
  <w15:chartTrackingRefBased/>
  <w15:docId w15:val="{807D1F79-C2BB-4A38-BE32-5C75C2DC9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719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71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719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719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19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719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719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719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719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719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71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7719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719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19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719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719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719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719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719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71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719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719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719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719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719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719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719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719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7190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9771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he-IL"/>
      <w14:ligatures w14:val="none"/>
    </w:rPr>
  </w:style>
  <w:style w:type="character" w:styleId="Strong">
    <w:name w:val="Strong"/>
    <w:basedOn w:val="DefaultParagraphFont"/>
    <w:uiPriority w:val="22"/>
    <w:qFormat/>
    <w:rsid w:val="00977190"/>
    <w:rPr>
      <w:b/>
      <w:bCs/>
    </w:rPr>
  </w:style>
  <w:style w:type="character" w:styleId="Emphasis">
    <w:name w:val="Emphasis"/>
    <w:basedOn w:val="DefaultParagraphFont"/>
    <w:uiPriority w:val="20"/>
    <w:qFormat/>
    <w:rsid w:val="00977190"/>
    <w:rPr>
      <w:i/>
      <w:iCs/>
    </w:rPr>
  </w:style>
  <w:style w:type="table" w:styleId="TableGrid">
    <w:name w:val="Table Grid"/>
    <w:basedOn w:val="TableNormal"/>
    <w:uiPriority w:val="59"/>
    <w:rsid w:val="00024551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F124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4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7</Words>
  <Characters>3690</Characters>
  <Application>Microsoft Office Word</Application>
  <DocSecurity>0</DocSecurity>
  <Lines>30</Lines>
  <Paragraphs>8</Paragraphs>
  <ScaleCrop>false</ScaleCrop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 Hahn</dc:creator>
  <cp:keywords/>
  <dc:description/>
  <cp:lastModifiedBy>Fellah, Raehah</cp:lastModifiedBy>
  <cp:revision>6</cp:revision>
  <dcterms:created xsi:type="dcterms:W3CDTF">2026-07-02T16:36:00Z</dcterms:created>
  <dcterms:modified xsi:type="dcterms:W3CDTF">2026-07-03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8490db4,47480122,207e88c4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6-07-03T11:13:43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12086db9-8f69-4ec7-86dd-e965141ac991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